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052B" w:rsidRPr="00EE7DAF" w:rsidRDefault="00B1052B" w:rsidP="00B1052B">
      <w:pPr>
        <w:jc w:val="center"/>
        <w:rPr>
          <w:rFonts w:ascii="Times New Roman" w:hAnsi="Times New Roman" w:cs="Times New Roman"/>
          <w:b/>
          <w:caps/>
          <w:sz w:val="32"/>
          <w:szCs w:val="32"/>
        </w:rPr>
      </w:pPr>
      <w:r w:rsidRPr="00EE7DAF">
        <w:rPr>
          <w:rFonts w:ascii="Times New Roman" w:hAnsi="Times New Roman" w:cs="Times New Roman"/>
          <w:b/>
          <w:caps/>
          <w:sz w:val="32"/>
          <w:szCs w:val="32"/>
        </w:rPr>
        <w:t xml:space="preserve">Fiche descriptive  </w:t>
      </w:r>
    </w:p>
    <w:p w:rsidR="00B1052B" w:rsidRPr="00E61B82" w:rsidRDefault="00010F5A" w:rsidP="003B7A8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« Avant-</w:t>
      </w:r>
      <w:r w:rsidR="00B1052B">
        <w:rPr>
          <w:rFonts w:ascii="Times New Roman" w:hAnsi="Times New Roman" w:cs="Times New Roman"/>
          <w:b/>
          <w:sz w:val="28"/>
          <w:szCs w:val="28"/>
        </w:rPr>
        <w:t xml:space="preserve">projet » de </w:t>
      </w:r>
      <w:r w:rsidR="003B7A81">
        <w:rPr>
          <w:rFonts w:ascii="Times New Roman" w:hAnsi="Times New Roman" w:cs="Times New Roman"/>
          <w:b/>
          <w:sz w:val="28"/>
          <w:szCs w:val="28"/>
        </w:rPr>
        <w:t>PFE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9062"/>
      </w:tblGrid>
      <w:tr w:rsidR="00B1052B" w:rsidTr="003043A5">
        <w:trPr>
          <w:jc w:val="center"/>
        </w:trPr>
        <w:tc>
          <w:tcPr>
            <w:tcW w:w="10765" w:type="dxa"/>
          </w:tcPr>
          <w:p w:rsidR="00B1052B" w:rsidRPr="00EE7DAF" w:rsidRDefault="00B1052B" w:rsidP="00CC32E1">
            <w:pPr>
              <w:spacing w:line="276" w:lineRule="auto"/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</w:pPr>
            <w:r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  <w:t>Nom</w:t>
            </w:r>
            <w:r w:rsidR="00EE7DAF"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  <w:t>s</w:t>
            </w:r>
            <w:r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  <w:t xml:space="preserve"> de</w:t>
            </w:r>
            <w:r w:rsidR="00CC32E1"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  <w:t>s</w:t>
            </w:r>
            <w:r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  <w:t xml:space="preserve"> étudiant</w:t>
            </w:r>
            <w:r w:rsidR="00CC32E1"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  <w:t>s</w:t>
            </w:r>
          </w:p>
          <w:p w:rsidR="00B1052B" w:rsidRDefault="00CC32E1" w:rsidP="006F0B8C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E7DAF">
              <w:rPr>
                <w:rFonts w:ascii="Times New Roman" w:hAnsi="Times New Roman" w:cs="Times New Roman"/>
                <w:color w:val="0000FF"/>
                <w:sz w:val="28"/>
                <w:szCs w:val="28"/>
              </w:rPr>
              <w:t>1-</w:t>
            </w:r>
            <w:r w:rsidR="00EE7DAF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</w:t>
            </w:r>
            <w:r w:rsidR="00EE7DAF">
              <w:rPr>
                <w:rFonts w:ascii="Times New Roman" w:hAnsi="Times New Roman" w:cs="Times New Roman"/>
                <w:b/>
                <w:sz w:val="28"/>
                <w:szCs w:val="28"/>
              </w:rPr>
              <w:t>Groupe</w:t>
            </w:r>
            <w:r w:rsidR="00EE7DAF">
              <w:rPr>
                <w:rFonts w:ascii="Times New Roman" w:hAnsi="Times New Roman" w:cs="Times New Roman"/>
                <w:sz w:val="28"/>
                <w:szCs w:val="28"/>
              </w:rPr>
              <w:t>……………</w:t>
            </w:r>
          </w:p>
          <w:p w:rsidR="00B1052B" w:rsidRDefault="00B1052B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61B82">
              <w:rPr>
                <w:rFonts w:ascii="Times New Roman" w:hAnsi="Times New Roman" w:cs="Times New Roman"/>
                <w:b/>
                <w:sz w:val="28"/>
                <w:szCs w:val="28"/>
              </w:rPr>
              <w:t>N° de téléphone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…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…….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6F0B8C" w:rsidRPr="006F0B8C" w:rsidRDefault="006F0B8C" w:rsidP="003043A5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6F0B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Mail : </w:t>
            </w:r>
          </w:p>
          <w:p w:rsidR="00EE7DAF" w:rsidRDefault="00EE7DAF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E7DAF" w:rsidRDefault="00EE7DAF" w:rsidP="006F0B8C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E7DAF">
              <w:rPr>
                <w:rFonts w:ascii="Times New Roman" w:hAnsi="Times New Roman" w:cs="Times New Roman"/>
                <w:color w:val="0000FF"/>
                <w:sz w:val="28"/>
                <w:szCs w:val="28"/>
              </w:rPr>
              <w:t>2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Groupe</w:t>
            </w:r>
            <w:r w:rsidRPr="00D7253F">
              <w:rPr>
                <w:rFonts w:ascii="Times New Roman" w:hAnsi="Times New Roman" w:cs="Times New Roman"/>
                <w:sz w:val="28"/>
                <w:szCs w:val="28"/>
              </w:rPr>
              <w:t>……………</w:t>
            </w:r>
          </w:p>
          <w:p w:rsidR="00EE7DAF" w:rsidRDefault="00EE7DAF" w:rsidP="00EE7DAF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61B82">
              <w:rPr>
                <w:rFonts w:ascii="Times New Roman" w:hAnsi="Times New Roman" w:cs="Times New Roman"/>
                <w:b/>
                <w:sz w:val="28"/>
                <w:szCs w:val="28"/>
              </w:rPr>
              <w:t>N° de téléphone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…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…….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6F0B8C" w:rsidRPr="006F0B8C" w:rsidRDefault="006F0B8C" w:rsidP="00EE7DAF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6F0B8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Mail : </w:t>
            </w:r>
          </w:p>
          <w:p w:rsidR="00B1052B" w:rsidRPr="00192FD3" w:rsidRDefault="00B1052B" w:rsidP="003043A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bookmarkStart w:id="0" w:name="_GoBack"/>
        <w:bookmarkEnd w:id="0"/>
      </w:tr>
      <w:tr w:rsidR="00B1052B" w:rsidTr="003043A5">
        <w:trPr>
          <w:jc w:val="center"/>
        </w:trPr>
        <w:tc>
          <w:tcPr>
            <w:tcW w:w="10765" w:type="dxa"/>
          </w:tcPr>
          <w:p w:rsidR="00B1052B" w:rsidRPr="00EE7DAF" w:rsidRDefault="00B1052B" w:rsidP="003043A5">
            <w:pPr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</w:pPr>
            <w:r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  <w:t>Titre</w:t>
            </w:r>
          </w:p>
          <w:p w:rsidR="00B1052B" w:rsidRDefault="00B1052B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…………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.</w:t>
            </w:r>
          </w:p>
          <w:p w:rsidR="00B1052B" w:rsidRPr="00192FD3" w:rsidRDefault="00B1052B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  <w:t>Mots clé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</w:t>
            </w:r>
          </w:p>
          <w:p w:rsidR="00B1052B" w:rsidRPr="00192FD3" w:rsidRDefault="00B1052B" w:rsidP="003043A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1052B" w:rsidTr="003043A5">
        <w:trPr>
          <w:jc w:val="center"/>
        </w:trPr>
        <w:tc>
          <w:tcPr>
            <w:tcW w:w="10765" w:type="dxa"/>
          </w:tcPr>
          <w:p w:rsidR="00B1052B" w:rsidRPr="00EE7DAF" w:rsidRDefault="00B1052B" w:rsidP="003043A5">
            <w:pPr>
              <w:rPr>
                <w:rFonts w:ascii="Times New Roman" w:hAnsi="Times New Roman" w:cs="Times New Roman"/>
                <w:color w:val="0000FF"/>
                <w:sz w:val="28"/>
                <w:szCs w:val="28"/>
              </w:rPr>
            </w:pPr>
          </w:p>
          <w:p w:rsidR="00B1052B" w:rsidRPr="00EE7DAF" w:rsidRDefault="00B1052B" w:rsidP="003043A5">
            <w:pPr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</w:pPr>
            <w:r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  <w:t>Problématique</w:t>
            </w:r>
          </w:p>
          <w:p w:rsidR="00B1052B" w:rsidRDefault="00B1052B" w:rsidP="00CC32E1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:rsidR="00CC32E1" w:rsidRDefault="00CC32E1" w:rsidP="00CC32E1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CC32E1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CC32E1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CC32E1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CC32E1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CC32E1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CC32E1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E7DAF" w:rsidRDefault="00EE7DAF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CC32E1" w:rsidRDefault="00CC32E1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B1052B" w:rsidRPr="00EE7DAF" w:rsidRDefault="00B1052B" w:rsidP="003043A5">
            <w:pPr>
              <w:spacing w:line="276" w:lineRule="auto"/>
              <w:rPr>
                <w:rFonts w:ascii="Times New Roman" w:hAnsi="Times New Roman" w:cs="Times New Roman"/>
                <w:color w:val="0000FF"/>
                <w:sz w:val="28"/>
                <w:szCs w:val="28"/>
              </w:rPr>
            </w:pPr>
            <w:r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</w:rPr>
              <w:t>Lieu de l’étude</w:t>
            </w:r>
          </w:p>
          <w:p w:rsidR="00B1052B" w:rsidRDefault="00B1052B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…….</w:t>
            </w:r>
          </w:p>
          <w:p w:rsidR="00B1052B" w:rsidRPr="00192FD3" w:rsidRDefault="00B1052B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1052B" w:rsidTr="003043A5">
        <w:trPr>
          <w:jc w:val="center"/>
        </w:trPr>
        <w:tc>
          <w:tcPr>
            <w:tcW w:w="10765" w:type="dxa"/>
          </w:tcPr>
          <w:p w:rsidR="00B1052B" w:rsidRPr="00EE7DAF" w:rsidRDefault="00010F5A" w:rsidP="00EE7DAF">
            <w:pPr>
              <w:rPr>
                <w:rFonts w:ascii="Times New Roman" w:hAnsi="Times New Roman" w:cs="Times New Roman"/>
                <w:b/>
                <w:color w:val="0000FF"/>
                <w:sz w:val="28"/>
                <w:szCs w:val="28"/>
                <w:u w:val="single"/>
              </w:rPr>
            </w:pPr>
            <w:r>
              <w:rPr>
                <w:rFonts w:ascii="Times New Roman" w:hAnsi="Times New Roman" w:cs="Times New Roman"/>
                <w:b/>
                <w:color w:val="0000FF"/>
                <w:sz w:val="28"/>
                <w:szCs w:val="28"/>
                <w:u w:val="single"/>
              </w:rPr>
              <w:lastRenderedPageBreak/>
              <w:t>E</w:t>
            </w:r>
            <w:r w:rsidR="00B1052B"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  <w:u w:val="single"/>
              </w:rPr>
              <w:t>ncadr</w:t>
            </w:r>
            <w:r w:rsidR="00EE7DAF"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  <w:u w:val="single"/>
              </w:rPr>
              <w:t>ant 1</w:t>
            </w:r>
          </w:p>
          <w:p w:rsidR="00B1052B" w:rsidRPr="00192FD3" w:rsidRDefault="00B1052B" w:rsidP="003043A5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Nom et Prénom</w:t>
            </w:r>
            <w:r w:rsidRPr="00192FD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</w:p>
          <w:p w:rsidR="00010F5A" w:rsidRDefault="00B1052B" w:rsidP="00010F5A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          </w:t>
            </w:r>
          </w:p>
          <w:p w:rsidR="00B1052B" w:rsidRDefault="00B1052B" w:rsidP="00010F5A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Fonction et </w:t>
            </w:r>
            <w:r w:rsidRPr="009F6E28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lieu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d’affectatio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……</w:t>
            </w:r>
            <w:r w:rsidR="00010F5A"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……</w:t>
            </w:r>
          </w:p>
          <w:p w:rsidR="00010F5A" w:rsidRDefault="00B1052B" w:rsidP="00010F5A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61B82">
              <w:rPr>
                <w:rFonts w:ascii="Times New Roman" w:hAnsi="Times New Roman" w:cs="Times New Roman"/>
                <w:b/>
                <w:sz w:val="28"/>
                <w:szCs w:val="28"/>
              </w:rPr>
              <w:t>N° de téléphone</w:t>
            </w:r>
            <w:r w:rsidRPr="00E61B82">
              <w:rPr>
                <w:rFonts w:ascii="Times New Roman" w:hAnsi="Times New Roman" w:cs="Times New Roman"/>
                <w:sz w:val="28"/>
                <w:szCs w:val="28"/>
              </w:rPr>
              <w:t>………………….</w:t>
            </w:r>
          </w:p>
          <w:p w:rsidR="00B1052B" w:rsidRDefault="006F0B8C" w:rsidP="00010F5A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M</w:t>
            </w:r>
            <w:r w:rsidR="00B1052B">
              <w:rPr>
                <w:rFonts w:ascii="Times New Roman" w:hAnsi="Times New Roman" w:cs="Times New Roman"/>
                <w:b/>
                <w:sz w:val="28"/>
                <w:szCs w:val="28"/>
              </w:rPr>
              <w:t>ail</w:t>
            </w:r>
            <w:r w:rsidR="00B1052B" w:rsidRPr="00E61B82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</w:t>
            </w:r>
            <w:r w:rsidR="00B1052B">
              <w:rPr>
                <w:rFonts w:ascii="Times New Roman" w:hAnsi="Times New Roman" w:cs="Times New Roman"/>
                <w:sz w:val="28"/>
                <w:szCs w:val="28"/>
              </w:rPr>
              <w:t>………….</w:t>
            </w:r>
          </w:p>
          <w:p w:rsidR="00EE7DAF" w:rsidRDefault="00EE7DAF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EE7DAF" w:rsidRPr="00EE7DAF" w:rsidRDefault="00010F5A" w:rsidP="00EE7DAF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>
              <w:rPr>
                <w:rFonts w:ascii="Times New Roman" w:hAnsi="Times New Roman" w:cs="Times New Roman"/>
                <w:b/>
                <w:color w:val="0000FF"/>
                <w:sz w:val="28"/>
                <w:szCs w:val="28"/>
                <w:u w:val="single"/>
              </w:rPr>
              <w:t>E</w:t>
            </w:r>
            <w:r w:rsidR="00EE7DAF" w:rsidRPr="00EE7DAF">
              <w:rPr>
                <w:rFonts w:ascii="Times New Roman" w:hAnsi="Times New Roman" w:cs="Times New Roman"/>
                <w:b/>
                <w:color w:val="0000FF"/>
                <w:sz w:val="28"/>
                <w:szCs w:val="28"/>
                <w:u w:val="single"/>
              </w:rPr>
              <w:t xml:space="preserve">ncadrant 2 </w:t>
            </w:r>
            <w:r w:rsidR="00EE7DAF" w:rsidRPr="00EE7DAF">
              <w:rPr>
                <w:rFonts w:ascii="Times New Roman" w:hAnsi="Times New Roman" w:cs="Times New Roman"/>
                <w:b/>
                <w:sz w:val="28"/>
                <w:szCs w:val="28"/>
              </w:rPr>
              <w:t>(</w:t>
            </w:r>
            <w:r w:rsidR="00EE7DAF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pour les </w:t>
            </w:r>
            <w:proofErr w:type="spellStart"/>
            <w:r w:rsidR="00EE7DAF">
              <w:rPr>
                <w:rFonts w:ascii="Times New Roman" w:hAnsi="Times New Roman" w:cs="Times New Roman"/>
                <w:b/>
                <w:sz w:val="28"/>
                <w:szCs w:val="28"/>
              </w:rPr>
              <w:t>co</w:t>
            </w:r>
            <w:proofErr w:type="spellEnd"/>
            <w:r w:rsidR="00EE7DAF">
              <w:rPr>
                <w:rFonts w:ascii="Times New Roman" w:hAnsi="Times New Roman" w:cs="Times New Roman"/>
                <w:b/>
                <w:sz w:val="28"/>
                <w:szCs w:val="28"/>
              </w:rPr>
              <w:t>-encadrements uniquement)</w:t>
            </w:r>
          </w:p>
          <w:p w:rsidR="00EE7DAF" w:rsidRPr="00192FD3" w:rsidRDefault="00EE7DAF" w:rsidP="00EE7DAF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Nom et Prénom</w:t>
            </w:r>
            <w:r w:rsidRPr="00192FD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</w:p>
          <w:p w:rsidR="00EE7DAF" w:rsidRDefault="00EE7DAF" w:rsidP="00010F5A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Fonction et </w:t>
            </w:r>
            <w:r w:rsidRPr="009F6E28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lieu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d’affectatio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……</w:t>
            </w:r>
            <w:r w:rsidR="00010F5A" w:rsidRPr="00192FD3">
              <w:rPr>
                <w:rFonts w:ascii="Times New Roman" w:hAnsi="Times New Roman" w:cs="Times New Roman"/>
                <w:sz w:val="28"/>
                <w:szCs w:val="28"/>
              </w:rPr>
              <w:t>…………………………………………………………………………………</w:t>
            </w:r>
          </w:p>
          <w:p w:rsidR="00010F5A" w:rsidRDefault="00EE7DAF" w:rsidP="00840E1C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61B82">
              <w:rPr>
                <w:rFonts w:ascii="Times New Roman" w:hAnsi="Times New Roman" w:cs="Times New Roman"/>
                <w:b/>
                <w:sz w:val="28"/>
                <w:szCs w:val="28"/>
              </w:rPr>
              <w:t>N° de téléphone</w:t>
            </w:r>
            <w:r w:rsidRPr="00E61B82">
              <w:rPr>
                <w:rFonts w:ascii="Times New Roman" w:hAnsi="Times New Roman" w:cs="Times New Roman"/>
                <w:sz w:val="28"/>
                <w:szCs w:val="28"/>
              </w:rPr>
              <w:t>………………….</w:t>
            </w:r>
          </w:p>
          <w:p w:rsidR="00EE7DAF" w:rsidRPr="00192FD3" w:rsidRDefault="006F0B8C" w:rsidP="00840E1C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M</w:t>
            </w:r>
            <w:r w:rsidR="00EE7DAF">
              <w:rPr>
                <w:rFonts w:ascii="Times New Roman" w:hAnsi="Times New Roman" w:cs="Times New Roman"/>
                <w:b/>
                <w:sz w:val="28"/>
                <w:szCs w:val="28"/>
              </w:rPr>
              <w:t>ail</w:t>
            </w:r>
            <w:r w:rsidR="00840E1C">
              <w:rPr>
                <w:rFonts w:ascii="Times New Roman" w:hAnsi="Times New Roman" w:cs="Times New Roman"/>
                <w:sz w:val="28"/>
                <w:szCs w:val="28"/>
              </w:rPr>
              <w:t>………………………….</w:t>
            </w:r>
          </w:p>
          <w:p w:rsidR="00EE7DAF" w:rsidRPr="00192FD3" w:rsidRDefault="00EE7DAF" w:rsidP="003043A5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B1052B" w:rsidRPr="00192FD3" w:rsidRDefault="00B1052B" w:rsidP="003043A5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B1052B" w:rsidRDefault="00EE7DAF" w:rsidP="00EE7DA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 de l’encadrant 1</w:t>
      </w:r>
      <w:r w:rsidR="00B1052B" w:rsidRPr="00192FD3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Signature de l’encadreur</w:t>
      </w:r>
      <w:r>
        <w:rPr>
          <w:rFonts w:ascii="Times New Roman" w:hAnsi="Times New Roman" w:cs="Times New Roman"/>
          <w:sz w:val="24"/>
          <w:szCs w:val="24"/>
        </w:rPr>
        <w:t xml:space="preserve"> 2</w:t>
      </w:r>
    </w:p>
    <w:p w:rsidR="00B1052B" w:rsidRDefault="00B1052B" w:rsidP="00B1052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 </w:t>
      </w:r>
      <w:r w:rsidR="00EE7DAF">
        <w:rPr>
          <w:rFonts w:ascii="Times New Roman" w:hAnsi="Times New Roman" w:cs="Times New Roman"/>
          <w:sz w:val="24"/>
          <w:szCs w:val="24"/>
        </w:rPr>
        <w:t>….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…………………………...</w:t>
      </w:r>
      <w:r w:rsidR="00EE7DAF">
        <w:rPr>
          <w:rFonts w:ascii="Times New Roman" w:hAnsi="Times New Roman" w:cs="Times New Roman"/>
          <w:sz w:val="24"/>
          <w:szCs w:val="24"/>
        </w:rPr>
        <w:t>.......</w:t>
      </w:r>
    </w:p>
    <w:p w:rsidR="00EE7DAF" w:rsidRDefault="00EE7DAF" w:rsidP="00B1052B">
      <w:pPr>
        <w:rPr>
          <w:rFonts w:ascii="Times New Roman" w:hAnsi="Times New Roman" w:cs="Times New Roman"/>
          <w:sz w:val="24"/>
          <w:szCs w:val="24"/>
        </w:rPr>
      </w:pPr>
    </w:p>
    <w:p w:rsidR="00EE7DAF" w:rsidRDefault="00EE7DAF" w:rsidP="00EE7DAF">
      <w:pPr>
        <w:tabs>
          <w:tab w:val="left" w:pos="31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 de l’étudiant 1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ignature de l’étudiant 2</w:t>
      </w:r>
    </w:p>
    <w:p w:rsidR="00EE7DAF" w:rsidRDefault="00EE7DAF" w:rsidP="00EE7DA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 ….                                                     …………………………..........</w:t>
      </w:r>
    </w:p>
    <w:p w:rsidR="005F7475" w:rsidRDefault="005F7475" w:rsidP="00EE7DA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EE7DAF" w:rsidRDefault="00EE7DAF" w:rsidP="00B105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:rsidR="00B1052B" w:rsidRPr="00EE7DAF" w:rsidRDefault="007659D3" w:rsidP="00EE7DAF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b/>
          <w:bCs/>
          <w:caps/>
          <w:noProof/>
          <w:color w:val="0000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491230</wp:posOffset>
                </wp:positionH>
                <wp:positionV relativeFrom="paragraph">
                  <wp:posOffset>321945</wp:posOffset>
                </wp:positionV>
                <wp:extent cx="542925" cy="228600"/>
                <wp:effectExtent l="9525" t="5080" r="9525" b="1397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2925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CD71AE" id="Rectangle 3" o:spid="_x0000_s1026" style="position:absolute;margin-left:274.9pt;margin-top:25.35pt;width:42.75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"/>
            </w:pict>
          </mc:Fallback>
        </mc:AlternateContent>
      </w:r>
      <w:r>
        <w:rPr>
          <w:rFonts w:ascii="Times New Roman" w:hAnsi="Times New Roman" w:cs="Times New Roman"/>
          <w:b/>
          <w:bCs/>
          <w:caps/>
          <w:noProof/>
          <w:color w:val="0000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80645</wp:posOffset>
                </wp:positionH>
                <wp:positionV relativeFrom="paragraph">
                  <wp:posOffset>321945</wp:posOffset>
                </wp:positionV>
                <wp:extent cx="476250" cy="228600"/>
                <wp:effectExtent l="9525" t="5080" r="9525" b="13970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625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D03835" id="Rectangle 2" o:spid="_x0000_s1026" style="position:absolute;margin-left:-6.35pt;margin-top:25.35pt;width:37.5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"/>
            </w:pict>
          </mc:Fallback>
        </mc:AlternateContent>
      </w:r>
      <w:r w:rsidR="00B1052B" w:rsidRPr="00EE7DAF">
        <w:rPr>
          <w:rFonts w:ascii="Times New Roman" w:hAnsi="Times New Roman" w:cs="Times New Roman"/>
          <w:b/>
          <w:bCs/>
          <w:caps/>
          <w:color w:val="0000FF"/>
          <w:sz w:val="24"/>
          <w:szCs w:val="24"/>
        </w:rPr>
        <w:t>Avis du comité de</w:t>
      </w:r>
      <w:r w:rsidR="00EE7DAF" w:rsidRPr="00EE7DAF">
        <w:rPr>
          <w:rFonts w:ascii="Times New Roman" w:hAnsi="Times New Roman" w:cs="Times New Roman"/>
          <w:b/>
          <w:bCs/>
          <w:caps/>
          <w:color w:val="0000FF"/>
          <w:sz w:val="24"/>
          <w:szCs w:val="24"/>
        </w:rPr>
        <w:t>S</w:t>
      </w:r>
      <w:r w:rsidR="00B1052B" w:rsidRPr="00EE7DAF">
        <w:rPr>
          <w:rFonts w:ascii="Times New Roman" w:hAnsi="Times New Roman" w:cs="Times New Roman"/>
          <w:b/>
          <w:bCs/>
          <w:caps/>
          <w:color w:val="0000FF"/>
          <w:sz w:val="24"/>
          <w:szCs w:val="24"/>
        </w:rPr>
        <w:t xml:space="preserve"> </w:t>
      </w:r>
      <w:r w:rsidR="00EE7DAF" w:rsidRPr="00EE7DAF">
        <w:rPr>
          <w:rFonts w:ascii="Times New Roman" w:hAnsi="Times New Roman" w:cs="Times New Roman"/>
          <w:b/>
          <w:bCs/>
          <w:caps/>
          <w:color w:val="0000FF"/>
          <w:sz w:val="24"/>
          <w:szCs w:val="24"/>
        </w:rPr>
        <w:t>PFE</w:t>
      </w:r>
      <w:r w:rsidR="005F7475">
        <w:rPr>
          <w:rFonts w:ascii="Times New Roman" w:hAnsi="Times New Roman" w:cs="Times New Roman"/>
          <w:b/>
          <w:bCs/>
          <w:caps/>
          <w:color w:val="0000FF"/>
          <w:sz w:val="24"/>
          <w:szCs w:val="24"/>
        </w:rPr>
        <w:t> </w:t>
      </w:r>
      <w:r w:rsidR="005F7475">
        <w:rPr>
          <w:rFonts w:ascii="Times New Roman" w:hAnsi="Times New Roman" w:cs="Times New Roman"/>
          <w:color w:val="0000FF"/>
          <w:sz w:val="24"/>
          <w:szCs w:val="24"/>
        </w:rPr>
        <w:t xml:space="preserve">: </w:t>
      </w:r>
      <w:r w:rsidR="005F7475" w:rsidRPr="005F7475">
        <w:rPr>
          <w:rFonts w:ascii="Times New Roman" w:hAnsi="Times New Roman" w:cs="Times New Roman"/>
          <w:sz w:val="24"/>
          <w:szCs w:val="24"/>
        </w:rPr>
        <w:t xml:space="preserve">Le </w:t>
      </w:r>
      <w:proofErr w:type="gramStart"/>
      <w:r w:rsidR="005F7475" w:rsidRPr="005F7475">
        <w:rPr>
          <w:rFonts w:ascii="Times New Roman" w:hAnsi="Times New Roman" w:cs="Times New Roman"/>
          <w:sz w:val="24"/>
          <w:szCs w:val="24"/>
        </w:rPr>
        <w:t>…….</w:t>
      </w:r>
      <w:proofErr w:type="gramEnd"/>
      <w:r w:rsidR="005F7475" w:rsidRPr="005F7475">
        <w:rPr>
          <w:rFonts w:ascii="Times New Roman" w:hAnsi="Times New Roman" w:cs="Times New Roman"/>
          <w:sz w:val="24"/>
          <w:szCs w:val="24"/>
        </w:rPr>
        <w:t>/ ……../………</w:t>
      </w:r>
      <w:r w:rsidR="005F7475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</w:p>
    <w:p w:rsidR="005F7475" w:rsidRDefault="00B1052B" w:rsidP="003A72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3A72A1">
        <w:rPr>
          <w:rFonts w:ascii="Times New Roman" w:hAnsi="Times New Roman" w:cs="Times New Roman"/>
          <w:b/>
          <w:bCs/>
          <w:sz w:val="24"/>
          <w:szCs w:val="24"/>
        </w:rPr>
        <w:t>Sujet</w:t>
      </w:r>
      <w:r w:rsidRPr="005F7475">
        <w:rPr>
          <w:rFonts w:ascii="Times New Roman" w:hAnsi="Times New Roman" w:cs="Times New Roman"/>
          <w:b/>
          <w:bCs/>
          <w:sz w:val="24"/>
          <w:szCs w:val="24"/>
        </w:rPr>
        <w:t xml:space="preserve"> approuvé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="003A72A1">
        <w:rPr>
          <w:rFonts w:ascii="Times New Roman" w:hAnsi="Times New Roman" w:cs="Times New Roman"/>
          <w:b/>
          <w:bCs/>
          <w:sz w:val="24"/>
          <w:szCs w:val="24"/>
        </w:rPr>
        <w:t>Sujet</w:t>
      </w:r>
      <w:r w:rsidRPr="005F7475">
        <w:rPr>
          <w:rFonts w:ascii="Times New Roman" w:hAnsi="Times New Roman" w:cs="Times New Roman"/>
          <w:b/>
          <w:bCs/>
          <w:sz w:val="24"/>
          <w:szCs w:val="24"/>
        </w:rPr>
        <w:t xml:space="preserve"> non approuvé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</w:p>
    <w:p w:rsidR="00EE7DAF" w:rsidRDefault="00B1052B" w:rsidP="007A68F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</w:p>
    <w:p w:rsidR="005A3281" w:rsidRPr="00B1052B" w:rsidRDefault="00EE7DAF" w:rsidP="00B1052B">
      <w:pPr>
        <w:rPr>
          <w:rFonts w:ascii="Times New Roman" w:hAnsi="Times New Roman" w:cs="Times New Roman"/>
          <w:sz w:val="24"/>
          <w:szCs w:val="24"/>
        </w:rPr>
      </w:pPr>
      <w:r w:rsidRPr="005F7475">
        <w:rPr>
          <w:rFonts w:ascii="Times New Roman" w:hAnsi="Times New Roman" w:cs="Times New Roman"/>
          <w:b/>
          <w:bCs/>
          <w:sz w:val="24"/>
          <w:szCs w:val="24"/>
        </w:rPr>
        <w:t>Modifications </w:t>
      </w:r>
      <w:r w:rsidR="005F7475" w:rsidRPr="005F7475">
        <w:rPr>
          <w:rFonts w:ascii="Times New Roman" w:hAnsi="Times New Roman" w:cs="Times New Roman"/>
          <w:b/>
          <w:bCs/>
          <w:sz w:val="24"/>
          <w:szCs w:val="24"/>
        </w:rPr>
        <w:t>demandées</w:t>
      </w:r>
      <w:r>
        <w:rPr>
          <w:rFonts w:ascii="Times New Roman" w:hAnsi="Times New Roman" w:cs="Times New Roman"/>
          <w:sz w:val="24"/>
          <w:szCs w:val="24"/>
        </w:rPr>
        <w:t>:</w:t>
      </w:r>
      <w:r w:rsidR="005F7475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.........................................................................................................</w:t>
      </w:r>
    </w:p>
    <w:sectPr w:rsidR="005A3281" w:rsidRPr="00B1052B" w:rsidSect="00B1052B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596A" w:rsidRDefault="0005596A" w:rsidP="00904A97">
      <w:pPr>
        <w:spacing w:after="0" w:line="240" w:lineRule="auto"/>
      </w:pPr>
      <w:r>
        <w:separator/>
      </w:r>
    </w:p>
  </w:endnote>
  <w:endnote w:type="continuationSeparator" w:id="0">
    <w:p w:rsidR="0005596A" w:rsidRDefault="0005596A" w:rsidP="00904A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75112108"/>
      <w:docPartObj>
        <w:docPartGallery w:val="Page Numbers (Bottom of Page)"/>
        <w:docPartUnique/>
      </w:docPartObj>
    </w:sdtPr>
    <w:sdtEndPr/>
    <w:sdtContent>
      <w:p w:rsidR="0004061C" w:rsidRDefault="0004061C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81A37">
          <w:rPr>
            <w:noProof/>
          </w:rPr>
          <w:t>1</w:t>
        </w:r>
        <w:r>
          <w:fldChar w:fldCharType="end"/>
        </w:r>
      </w:p>
    </w:sdtContent>
  </w:sdt>
  <w:p w:rsidR="0004061C" w:rsidRDefault="0004061C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596A" w:rsidRDefault="0005596A" w:rsidP="00904A97">
      <w:pPr>
        <w:spacing w:after="0" w:line="240" w:lineRule="auto"/>
      </w:pPr>
      <w:r>
        <w:separator/>
      </w:r>
    </w:p>
  </w:footnote>
  <w:footnote w:type="continuationSeparator" w:id="0">
    <w:p w:rsidR="0005596A" w:rsidRDefault="0005596A" w:rsidP="00904A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4A97" w:rsidRPr="007A68F0" w:rsidRDefault="007A68F0" w:rsidP="00904A97">
    <w:pPr>
      <w:pStyle w:val="En-tte"/>
      <w:jc w:val="center"/>
      <w:rPr>
        <w:rFonts w:asciiTheme="majorBidi" w:hAnsiTheme="majorBidi" w:cstheme="majorBidi"/>
        <w:b/>
        <w:bCs/>
        <w:sz w:val="20"/>
        <w:szCs w:val="20"/>
      </w:rPr>
    </w:pPr>
    <w:r w:rsidRPr="007A68F0">
      <w:rPr>
        <w:rFonts w:asciiTheme="majorBidi" w:hAnsiTheme="majorBidi" w:cstheme="majorBidi"/>
        <w:b/>
        <w:bCs/>
        <w:noProof/>
        <w:sz w:val="20"/>
        <w:szCs w:val="20"/>
        <w:lang w:eastAsia="fr-F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5729605</wp:posOffset>
          </wp:positionH>
          <wp:positionV relativeFrom="paragraph">
            <wp:posOffset>-297180</wp:posOffset>
          </wp:positionV>
          <wp:extent cx="685800" cy="762000"/>
          <wp:effectExtent l="19050" t="0" r="0" b="0"/>
          <wp:wrapSquare wrapText="bothSides"/>
          <wp:docPr id="2" name="Image 1" descr="Université Tunis el mana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versité Tunis el mana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5800" cy="762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A68F0">
      <w:rPr>
        <w:rFonts w:asciiTheme="majorBidi" w:hAnsiTheme="majorBidi" w:cstheme="majorBidi"/>
        <w:b/>
        <w:bCs/>
        <w:noProof/>
        <w:sz w:val="20"/>
        <w:szCs w:val="20"/>
        <w:lang w:eastAsia="fr-F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594995</wp:posOffset>
          </wp:positionH>
          <wp:positionV relativeFrom="paragraph">
            <wp:posOffset>-297180</wp:posOffset>
          </wp:positionV>
          <wp:extent cx="733425" cy="762000"/>
          <wp:effectExtent l="19050" t="0" r="9525" b="0"/>
          <wp:wrapSquare wrapText="bothSides"/>
          <wp:docPr id="1" name="Image 0" descr="ISSI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SSIT.jp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33425" cy="762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04A97" w:rsidRPr="007A68F0">
      <w:rPr>
        <w:rFonts w:asciiTheme="majorBidi" w:hAnsiTheme="majorBidi" w:cstheme="majorBidi"/>
        <w:b/>
        <w:bCs/>
        <w:sz w:val="20"/>
        <w:szCs w:val="20"/>
      </w:rPr>
      <w:t>UNIVERSITÉ TUNIS EL MANAR</w:t>
    </w:r>
  </w:p>
  <w:p w:rsidR="00904A97" w:rsidRPr="007A68F0" w:rsidRDefault="00904A97" w:rsidP="00904A97">
    <w:pPr>
      <w:pStyle w:val="En-tte"/>
      <w:pBdr>
        <w:bottom w:val="single" w:sz="6" w:space="1" w:color="auto"/>
      </w:pBdr>
      <w:jc w:val="center"/>
      <w:rPr>
        <w:rFonts w:asciiTheme="majorBidi" w:hAnsiTheme="majorBidi" w:cstheme="majorBidi"/>
        <w:b/>
        <w:bCs/>
        <w:sz w:val="20"/>
        <w:szCs w:val="20"/>
      </w:rPr>
    </w:pPr>
    <w:r w:rsidRPr="007A68F0">
      <w:rPr>
        <w:rFonts w:asciiTheme="majorBidi" w:hAnsiTheme="majorBidi" w:cstheme="majorBidi"/>
        <w:b/>
        <w:bCs/>
        <w:sz w:val="20"/>
        <w:szCs w:val="20"/>
      </w:rPr>
      <w:t>INSTITUT SUPÉRIEUR DES SCIENCES INFIRMIÈRES DE TUNIS</w:t>
    </w:r>
  </w:p>
  <w:p w:rsidR="00904A97" w:rsidRPr="003B7A81" w:rsidRDefault="003B7A81" w:rsidP="00010F5A">
    <w:pPr>
      <w:pStyle w:val="En-tte"/>
      <w:pBdr>
        <w:bottom w:val="single" w:sz="6" w:space="1" w:color="auto"/>
      </w:pBdr>
      <w:tabs>
        <w:tab w:val="left" w:pos="7590"/>
      </w:tabs>
      <w:rPr>
        <w:rFonts w:ascii="Courier New" w:hAnsi="Courier New" w:cs="Courier New"/>
        <w:sz w:val="20"/>
        <w:szCs w:val="20"/>
      </w:rPr>
    </w:pPr>
    <w:r w:rsidRPr="007A68F0">
      <w:rPr>
        <w:rFonts w:asciiTheme="majorBidi" w:hAnsiTheme="majorBidi" w:cstheme="majorBidi"/>
        <w:b/>
        <w:bCs/>
        <w:sz w:val="20"/>
        <w:szCs w:val="20"/>
      </w:rPr>
      <w:tab/>
    </w:r>
    <w:r w:rsidR="00904A97" w:rsidRPr="007A68F0">
      <w:rPr>
        <w:rFonts w:asciiTheme="majorBidi" w:hAnsiTheme="majorBidi" w:cstheme="majorBidi"/>
        <w:b/>
        <w:bCs/>
        <w:sz w:val="20"/>
        <w:szCs w:val="20"/>
      </w:rPr>
      <w:t>Année Universitaire 201</w:t>
    </w:r>
    <w:r w:rsidR="00581A37">
      <w:rPr>
        <w:rFonts w:asciiTheme="majorBidi" w:hAnsiTheme="majorBidi" w:cstheme="majorBidi"/>
        <w:b/>
        <w:bCs/>
        <w:sz w:val="20"/>
        <w:szCs w:val="20"/>
      </w:rPr>
      <w:t>9</w:t>
    </w:r>
    <w:r w:rsidR="00904A97" w:rsidRPr="007A68F0">
      <w:rPr>
        <w:rFonts w:asciiTheme="majorBidi" w:hAnsiTheme="majorBidi" w:cstheme="majorBidi"/>
        <w:b/>
        <w:bCs/>
        <w:sz w:val="20"/>
        <w:szCs w:val="20"/>
      </w:rPr>
      <w:t xml:space="preserve"> - 20</w:t>
    </w:r>
    <w:r w:rsidR="00581A37">
      <w:rPr>
        <w:rFonts w:asciiTheme="majorBidi" w:hAnsiTheme="majorBidi" w:cstheme="majorBidi"/>
        <w:b/>
        <w:bCs/>
        <w:sz w:val="20"/>
        <w:szCs w:val="20"/>
      </w:rPr>
      <w:t>20</w:t>
    </w:r>
    <w:r w:rsidRPr="003B7A81">
      <w:rPr>
        <w:rFonts w:ascii="Courier New" w:hAnsi="Courier New" w:cs="Courier New"/>
        <w:sz w:val="20"/>
        <w:szCs w:val="20"/>
      </w:rPr>
      <w:tab/>
    </w:r>
  </w:p>
  <w:p w:rsidR="00904A97" w:rsidRDefault="00904A9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0F1B33"/>
    <w:multiLevelType w:val="hybridMultilevel"/>
    <w:tmpl w:val="09BCD3EC"/>
    <w:lvl w:ilvl="0" w:tplc="3F145F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DE5AEF"/>
    <w:multiLevelType w:val="hybridMultilevel"/>
    <w:tmpl w:val="73BC6170"/>
    <w:lvl w:ilvl="0" w:tplc="040C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344B6A89"/>
    <w:multiLevelType w:val="hybridMultilevel"/>
    <w:tmpl w:val="7E2E26DE"/>
    <w:lvl w:ilvl="0" w:tplc="3F145F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F19F5"/>
    <w:multiLevelType w:val="hybridMultilevel"/>
    <w:tmpl w:val="4126CE30"/>
    <w:lvl w:ilvl="0" w:tplc="AA2CCA88">
      <w:numFmt w:val="bullet"/>
      <w:lvlText w:val="-"/>
      <w:lvlJc w:val="left"/>
      <w:pPr>
        <w:ind w:left="502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 w15:restartNumberingAfterBreak="0">
    <w:nsid w:val="53DE2A15"/>
    <w:multiLevelType w:val="hybridMultilevel"/>
    <w:tmpl w:val="5BC2B5D4"/>
    <w:lvl w:ilvl="0" w:tplc="040C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4F3115"/>
    <w:multiLevelType w:val="hybridMultilevel"/>
    <w:tmpl w:val="7192511C"/>
    <w:lvl w:ilvl="0" w:tplc="3F145F82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3891B47"/>
    <w:multiLevelType w:val="hybridMultilevel"/>
    <w:tmpl w:val="716A676C"/>
    <w:lvl w:ilvl="0" w:tplc="3F145F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C70C0F"/>
    <w:multiLevelType w:val="hybridMultilevel"/>
    <w:tmpl w:val="B55C40B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B172B0"/>
    <w:multiLevelType w:val="hybridMultilevel"/>
    <w:tmpl w:val="3B14C334"/>
    <w:lvl w:ilvl="0" w:tplc="040C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0"/>
  </w:num>
  <w:num w:numId="7">
    <w:abstractNumId w:val="7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G0NDexNDM1szA3NjNS0lEKTi0uzszPAykwqQUAOp6T7ywAAAA="/>
  </w:docVars>
  <w:rsids>
    <w:rsidRoot w:val="00904A97"/>
    <w:rsid w:val="00010F5A"/>
    <w:rsid w:val="0004061C"/>
    <w:rsid w:val="0005596A"/>
    <w:rsid w:val="0006096D"/>
    <w:rsid w:val="00094FC4"/>
    <w:rsid w:val="00156BAB"/>
    <w:rsid w:val="00170403"/>
    <w:rsid w:val="001842B2"/>
    <w:rsid w:val="00190F70"/>
    <w:rsid w:val="001B7C3F"/>
    <w:rsid w:val="0028536A"/>
    <w:rsid w:val="0029163C"/>
    <w:rsid w:val="00356D35"/>
    <w:rsid w:val="003A72A1"/>
    <w:rsid w:val="003B7A81"/>
    <w:rsid w:val="003D1BE4"/>
    <w:rsid w:val="00464F47"/>
    <w:rsid w:val="0050669C"/>
    <w:rsid w:val="00562E9A"/>
    <w:rsid w:val="00581A37"/>
    <w:rsid w:val="005A3281"/>
    <w:rsid w:val="005F7475"/>
    <w:rsid w:val="006906C8"/>
    <w:rsid w:val="006C0EA3"/>
    <w:rsid w:val="006D684C"/>
    <w:rsid w:val="006E1934"/>
    <w:rsid w:val="006F0B8C"/>
    <w:rsid w:val="006F7749"/>
    <w:rsid w:val="007230AE"/>
    <w:rsid w:val="007659D3"/>
    <w:rsid w:val="007A68F0"/>
    <w:rsid w:val="00831C15"/>
    <w:rsid w:val="00840D07"/>
    <w:rsid w:val="00840E1C"/>
    <w:rsid w:val="00880D16"/>
    <w:rsid w:val="008B6296"/>
    <w:rsid w:val="00904A97"/>
    <w:rsid w:val="00964280"/>
    <w:rsid w:val="009762A0"/>
    <w:rsid w:val="009A2C51"/>
    <w:rsid w:val="009C5903"/>
    <w:rsid w:val="009C7808"/>
    <w:rsid w:val="009D5478"/>
    <w:rsid w:val="00A6216D"/>
    <w:rsid w:val="00AB3395"/>
    <w:rsid w:val="00AC535A"/>
    <w:rsid w:val="00B1052B"/>
    <w:rsid w:val="00BB6EBC"/>
    <w:rsid w:val="00BC421E"/>
    <w:rsid w:val="00C278CA"/>
    <w:rsid w:val="00CA713B"/>
    <w:rsid w:val="00CC31E2"/>
    <w:rsid w:val="00CC32E1"/>
    <w:rsid w:val="00CD5F01"/>
    <w:rsid w:val="00D40CA4"/>
    <w:rsid w:val="00D61E05"/>
    <w:rsid w:val="00DB40BE"/>
    <w:rsid w:val="00DB5E56"/>
    <w:rsid w:val="00E06F5D"/>
    <w:rsid w:val="00E63290"/>
    <w:rsid w:val="00E67486"/>
    <w:rsid w:val="00E70627"/>
    <w:rsid w:val="00EB02FE"/>
    <w:rsid w:val="00EC7A3C"/>
    <w:rsid w:val="00ED0D46"/>
    <w:rsid w:val="00EE7DAF"/>
    <w:rsid w:val="00F22C68"/>
    <w:rsid w:val="00FF0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75B74E"/>
  <w15:docId w15:val="{5E305E97-6EAF-4C35-AEE6-E2B66F726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052B"/>
    <w:rPr>
      <w:rFonts w:eastAsiaTheme="minorEastAsia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904A97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eastAsia="en-US"/>
    </w:rPr>
  </w:style>
  <w:style w:type="character" w:customStyle="1" w:styleId="En-tteCar">
    <w:name w:val="En-tête Car"/>
    <w:basedOn w:val="Policepardfaut"/>
    <w:link w:val="En-tte"/>
    <w:uiPriority w:val="99"/>
    <w:rsid w:val="00904A97"/>
  </w:style>
  <w:style w:type="paragraph" w:styleId="Pieddepage">
    <w:name w:val="footer"/>
    <w:basedOn w:val="Normal"/>
    <w:link w:val="PieddepageCar"/>
    <w:uiPriority w:val="99"/>
    <w:unhideWhenUsed/>
    <w:rsid w:val="00904A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904A97"/>
  </w:style>
  <w:style w:type="paragraph" w:styleId="Paragraphedeliste">
    <w:name w:val="List Paragraph"/>
    <w:basedOn w:val="Normal"/>
    <w:uiPriority w:val="34"/>
    <w:qFormat/>
    <w:rsid w:val="00190F70"/>
    <w:pPr>
      <w:ind w:left="720"/>
      <w:contextualSpacing/>
    </w:pPr>
    <w:rPr>
      <w:rFonts w:eastAsiaTheme="minorHAnsi"/>
      <w:lang w:eastAsia="en-US"/>
    </w:rPr>
  </w:style>
  <w:style w:type="table" w:styleId="Grilledutableau">
    <w:name w:val="Table Grid"/>
    <w:basedOn w:val="TableauNormal"/>
    <w:uiPriority w:val="59"/>
    <w:rsid w:val="00E06F5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7A68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A68F0"/>
    <w:rPr>
      <w:rFonts w:ascii="Tahoma" w:eastAsiaTheme="minorEastAsia" w:hAnsi="Tahoma" w:cs="Tahoma"/>
      <w:sz w:val="16"/>
      <w:szCs w:val="16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SIT</dc:creator>
  <cp:lastModifiedBy>HP</cp:lastModifiedBy>
  <cp:revision>2</cp:revision>
  <cp:lastPrinted>2012-11-21T06:52:00Z</cp:lastPrinted>
  <dcterms:created xsi:type="dcterms:W3CDTF">2019-11-03T22:45:00Z</dcterms:created>
  <dcterms:modified xsi:type="dcterms:W3CDTF">2019-11-03T22:45:00Z</dcterms:modified>
</cp:coreProperties>
</file>